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DA56F" w14:textId="044843EC" w:rsidR="00230390" w:rsidRDefault="00230390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2C5BBC">
        <w:rPr>
          <w:rFonts w:ascii="Arial" w:hAnsi="Arial" w:cs="Arial"/>
          <w:noProof/>
          <w:sz w:val="24"/>
          <w:szCs w:val="24"/>
          <w:lang w:eastAsia="en-GB"/>
        </w:rPr>
        <w:drawing>
          <wp:inline distT="0" distB="0" distL="0" distR="0" wp14:anchorId="32358969" wp14:editId="4AE54507">
            <wp:extent cx="4093698" cy="963456"/>
            <wp:effectExtent l="0" t="0" r="0" b="0"/>
            <wp:docPr id="5" name="Picture 5" descr="C:\Users\da208370\AppData\Local\Microsoft\Windows\INetCache\Content.Outlook\C01ZTJJ0\LOGO - Health Education Improvement Walescolo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208370\AppData\Local\Microsoft\Windows\INetCache\Content.Outlook\C01ZTJJ0\LOGO - Health Education Improvement Walescolour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107" cy="1010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0AFFB" w14:textId="77777777" w:rsidR="00430705" w:rsidRDefault="00430705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66506931" w14:textId="0086A981" w:rsidR="00230390" w:rsidRDefault="00872B0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proofErr w:type="spellStart"/>
      <w:r>
        <w:rPr>
          <w:rFonts w:ascii="Arial" w:eastAsia="Times New Roman" w:hAnsi="Arial" w:cs="Arial"/>
          <w:b/>
          <w:sz w:val="24"/>
          <w:szCs w:val="24"/>
          <w:lang w:eastAsia="en-GB"/>
        </w:rPr>
        <w:t>Cynllun</w:t>
      </w:r>
      <w:proofErr w:type="spellEnd"/>
      <w:r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DFT </w:t>
      </w:r>
      <w:proofErr w:type="spellStart"/>
      <w:r>
        <w:rPr>
          <w:rFonts w:ascii="Arial" w:eastAsia="Times New Roman" w:hAnsi="Arial" w:cs="Arial"/>
          <w:b/>
          <w:sz w:val="24"/>
          <w:szCs w:val="24"/>
          <w:lang w:eastAsia="en-GB"/>
        </w:rPr>
        <w:t>Gogledd</w:t>
      </w:r>
      <w:proofErr w:type="spellEnd"/>
      <w:r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Cymru</w:t>
      </w:r>
      <w:r w:rsidR="00400F5B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2022/23</w:t>
      </w:r>
    </w:p>
    <w:p w14:paraId="75C0B976" w14:textId="1986D389" w:rsidR="00400F5B" w:rsidRDefault="00400F5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6F7AE744" w14:textId="3149701D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60288" behindDoc="0" locked="0" layoutInCell="1" allowOverlap="1" wp14:anchorId="182500C9" wp14:editId="44AE005F">
            <wp:simplePos x="0" y="0"/>
            <wp:positionH relativeFrom="column">
              <wp:posOffset>285750</wp:posOffset>
            </wp:positionH>
            <wp:positionV relativeFrom="paragraph">
              <wp:posOffset>13031</wp:posOffset>
            </wp:positionV>
            <wp:extent cx="3514725" cy="230505"/>
            <wp:effectExtent l="0" t="0" r="952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30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9264" behindDoc="0" locked="0" layoutInCell="1" allowOverlap="1" wp14:anchorId="6554515D" wp14:editId="51D4245F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238760" cy="270510"/>
            <wp:effectExtent l="0" t="0" r="889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" cy="270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9071503" w14:textId="6EAAA019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7FBDF0EC" w14:textId="21CF7973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8240" behindDoc="0" locked="0" layoutInCell="1" allowOverlap="1" wp14:anchorId="74A00119" wp14:editId="0D2F5A12">
            <wp:simplePos x="0" y="0"/>
            <wp:positionH relativeFrom="column">
              <wp:posOffset>7675</wp:posOffset>
            </wp:positionH>
            <wp:positionV relativeFrom="paragraph">
              <wp:posOffset>55549</wp:posOffset>
            </wp:positionV>
            <wp:extent cx="2393315" cy="2687320"/>
            <wp:effectExtent l="0" t="0" r="6985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3315" cy="268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</w:rPr>
        <w:drawing>
          <wp:inline distT="0" distB="0" distL="0" distR="0" wp14:anchorId="3957220E" wp14:editId="407A2DD0">
            <wp:extent cx="516890" cy="5645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" cy="564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34D08FF6" w14:textId="679A3E8B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402F9E85" w14:textId="28ECE521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7DE11919" w14:textId="0E158D39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3F8CCA8B" w14:textId="5A1B7D55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17431715" w14:textId="2F7301C7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6A17F054" w14:textId="336BB9D5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</w:p>
    <w:p w14:paraId="46C4E8C2" w14:textId="0B224627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</w:p>
    <w:p w14:paraId="3CE9FA52" w14:textId="7734DF72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</w:p>
    <w:p w14:paraId="426D1971" w14:textId="6E75D5CC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</w:p>
    <w:p w14:paraId="3997D378" w14:textId="10986CDA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</w:p>
    <w:p w14:paraId="42949AE5" w14:textId="5A0729C4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</w:p>
    <w:p w14:paraId="5FDA3797" w14:textId="77777777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03D93947" w14:textId="3EB251BB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7526E061" wp14:editId="0AD8C234">
            <wp:extent cx="5731510" cy="31115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1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26AE0D13" w14:textId="77777777" w:rsidR="003C6DBD" w:rsidRPr="0052297E" w:rsidRDefault="003C6DBD" w:rsidP="003C6DBD">
      <w:pPr>
        <w:adjustRightInd w:val="0"/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sectPr w:rsidR="003C6DBD" w:rsidRPr="0052297E" w:rsidSect="00021C60"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533C8" w14:textId="77777777" w:rsidR="00C17B6F" w:rsidRDefault="00C17B6F" w:rsidP="00430705">
      <w:pPr>
        <w:spacing w:after="0" w:line="240" w:lineRule="auto"/>
      </w:pPr>
      <w:r>
        <w:separator/>
      </w:r>
    </w:p>
  </w:endnote>
  <w:endnote w:type="continuationSeparator" w:id="0">
    <w:p w14:paraId="1484751C" w14:textId="77777777" w:rsidR="00C17B6F" w:rsidRDefault="00C17B6F" w:rsidP="00430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20321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76FDDC" w14:textId="69743CC4" w:rsidR="00430705" w:rsidRDefault="0043070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07D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FA0470F" w14:textId="77777777" w:rsidR="00430705" w:rsidRDefault="004307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B1A00" w14:textId="77777777" w:rsidR="00C17B6F" w:rsidRDefault="00C17B6F" w:rsidP="00430705">
      <w:pPr>
        <w:spacing w:after="0" w:line="240" w:lineRule="auto"/>
      </w:pPr>
      <w:r>
        <w:separator/>
      </w:r>
    </w:p>
  </w:footnote>
  <w:footnote w:type="continuationSeparator" w:id="0">
    <w:p w14:paraId="0D75215A" w14:textId="77777777" w:rsidR="00C17B6F" w:rsidRDefault="00C17B6F" w:rsidP="004307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A208F"/>
    <w:multiLevelType w:val="hybridMultilevel"/>
    <w:tmpl w:val="8E3ACF6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3B0B92"/>
    <w:multiLevelType w:val="hybridMultilevel"/>
    <w:tmpl w:val="1854B7D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3C21FD"/>
    <w:multiLevelType w:val="hybridMultilevel"/>
    <w:tmpl w:val="5CAE1824"/>
    <w:lvl w:ilvl="0" w:tplc="530A1E7A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4D5C16BE"/>
    <w:multiLevelType w:val="hybridMultilevel"/>
    <w:tmpl w:val="D812E6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801F5F"/>
    <w:multiLevelType w:val="hybridMultilevel"/>
    <w:tmpl w:val="64BE4974"/>
    <w:lvl w:ilvl="0" w:tplc="6B5AC8A2">
      <w:start w:val="1"/>
      <w:numFmt w:val="lowerLetter"/>
      <w:lvlText w:val="%1."/>
      <w:lvlJc w:val="left"/>
      <w:pPr>
        <w:ind w:left="35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79" w:hanging="360"/>
      </w:pPr>
    </w:lvl>
    <w:lvl w:ilvl="2" w:tplc="0809001B" w:tentative="1">
      <w:start w:val="1"/>
      <w:numFmt w:val="lowerRoman"/>
      <w:lvlText w:val="%3."/>
      <w:lvlJc w:val="right"/>
      <w:pPr>
        <w:ind w:left="1799" w:hanging="180"/>
      </w:pPr>
    </w:lvl>
    <w:lvl w:ilvl="3" w:tplc="0809000F" w:tentative="1">
      <w:start w:val="1"/>
      <w:numFmt w:val="decimal"/>
      <w:lvlText w:val="%4."/>
      <w:lvlJc w:val="left"/>
      <w:pPr>
        <w:ind w:left="2519" w:hanging="360"/>
      </w:pPr>
    </w:lvl>
    <w:lvl w:ilvl="4" w:tplc="08090019" w:tentative="1">
      <w:start w:val="1"/>
      <w:numFmt w:val="lowerLetter"/>
      <w:lvlText w:val="%5."/>
      <w:lvlJc w:val="left"/>
      <w:pPr>
        <w:ind w:left="3239" w:hanging="360"/>
      </w:pPr>
    </w:lvl>
    <w:lvl w:ilvl="5" w:tplc="0809001B" w:tentative="1">
      <w:start w:val="1"/>
      <w:numFmt w:val="lowerRoman"/>
      <w:lvlText w:val="%6."/>
      <w:lvlJc w:val="right"/>
      <w:pPr>
        <w:ind w:left="3959" w:hanging="180"/>
      </w:pPr>
    </w:lvl>
    <w:lvl w:ilvl="6" w:tplc="0809000F" w:tentative="1">
      <w:start w:val="1"/>
      <w:numFmt w:val="decimal"/>
      <w:lvlText w:val="%7."/>
      <w:lvlJc w:val="left"/>
      <w:pPr>
        <w:ind w:left="4679" w:hanging="360"/>
      </w:pPr>
    </w:lvl>
    <w:lvl w:ilvl="7" w:tplc="08090019" w:tentative="1">
      <w:start w:val="1"/>
      <w:numFmt w:val="lowerLetter"/>
      <w:lvlText w:val="%8."/>
      <w:lvlJc w:val="left"/>
      <w:pPr>
        <w:ind w:left="5399" w:hanging="360"/>
      </w:pPr>
    </w:lvl>
    <w:lvl w:ilvl="8" w:tplc="08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5" w15:restartNumberingAfterBreak="0">
    <w:nsid w:val="7BBC29F8"/>
    <w:multiLevelType w:val="hybridMultilevel"/>
    <w:tmpl w:val="7DFCBA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0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tDA3NjCwMDU1NzVW0lEKTi0uzszPAykwqQUA+QdJLywAAAA="/>
  </w:docVars>
  <w:rsids>
    <w:rsidRoot w:val="00230390"/>
    <w:rsid w:val="00004BC2"/>
    <w:rsid w:val="00087D0F"/>
    <w:rsid w:val="000920D7"/>
    <w:rsid w:val="000C6840"/>
    <w:rsid w:val="001A00C2"/>
    <w:rsid w:val="001F6D0B"/>
    <w:rsid w:val="00230390"/>
    <w:rsid w:val="00281DF5"/>
    <w:rsid w:val="00377C0D"/>
    <w:rsid w:val="003C6833"/>
    <w:rsid w:val="003C6DBD"/>
    <w:rsid w:val="003E0C7C"/>
    <w:rsid w:val="00400F5B"/>
    <w:rsid w:val="00430705"/>
    <w:rsid w:val="004B5A5A"/>
    <w:rsid w:val="006237DF"/>
    <w:rsid w:val="00633AAB"/>
    <w:rsid w:val="006678D2"/>
    <w:rsid w:val="00677C26"/>
    <w:rsid w:val="006D4BB8"/>
    <w:rsid w:val="00714937"/>
    <w:rsid w:val="007A4345"/>
    <w:rsid w:val="0081369F"/>
    <w:rsid w:val="00834A70"/>
    <w:rsid w:val="00872B0B"/>
    <w:rsid w:val="008731F4"/>
    <w:rsid w:val="008B0896"/>
    <w:rsid w:val="008F0412"/>
    <w:rsid w:val="00914239"/>
    <w:rsid w:val="009274CB"/>
    <w:rsid w:val="009307DD"/>
    <w:rsid w:val="00A114BD"/>
    <w:rsid w:val="00A13760"/>
    <w:rsid w:val="00A47FE4"/>
    <w:rsid w:val="00AB56CF"/>
    <w:rsid w:val="00B35DA8"/>
    <w:rsid w:val="00BC64B3"/>
    <w:rsid w:val="00C17B6F"/>
    <w:rsid w:val="00CB5C91"/>
    <w:rsid w:val="00D42641"/>
    <w:rsid w:val="00DB11B8"/>
    <w:rsid w:val="00E0704B"/>
    <w:rsid w:val="00E37B4E"/>
    <w:rsid w:val="00F01C07"/>
    <w:rsid w:val="00F47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FACB8"/>
  <w15:chartTrackingRefBased/>
  <w15:docId w15:val="{25457260-2C4A-4BE4-B819-5B6AB7E3C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3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03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0390"/>
    <w:pPr>
      <w:ind w:left="720"/>
      <w:contextualSpacing/>
    </w:pPr>
  </w:style>
  <w:style w:type="paragraph" w:customStyle="1" w:styleId="Default">
    <w:name w:val="Default"/>
    <w:rsid w:val="0023039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20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20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07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0705"/>
  </w:style>
  <w:style w:type="paragraph" w:styleId="Footer">
    <w:name w:val="footer"/>
    <w:basedOn w:val="Normal"/>
    <w:link w:val="FooterChar"/>
    <w:uiPriority w:val="99"/>
    <w:unhideWhenUsed/>
    <w:rsid w:val="004307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0705"/>
  </w:style>
  <w:style w:type="paragraph" w:customStyle="1" w:styleId="paragraph">
    <w:name w:val="paragraph"/>
    <w:basedOn w:val="Normal"/>
    <w:rsid w:val="00400F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400F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29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7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60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24F0A5737D1B43BAA782B9CCF80731" ma:contentTypeVersion="4" ma:contentTypeDescription="Create a new document." ma:contentTypeScope="" ma:versionID="63f1e436e81396fed6c1faa28cdbde61">
  <xsd:schema xmlns:xsd="http://www.w3.org/2001/XMLSchema" xmlns:xs="http://www.w3.org/2001/XMLSchema" xmlns:p="http://schemas.microsoft.com/office/2006/metadata/properties" xmlns:ns2="571bec53-0a39-4890-a326-02c071ee103c" targetNamespace="http://schemas.microsoft.com/office/2006/metadata/properties" ma:root="true" ma:fieldsID="5daa9238f07f3879de072b2ab51d9125" ns2:_="">
    <xsd:import namespace="571bec53-0a39-4890-a326-02c071ee10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1bec53-0a39-4890-a326-02c071ee10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612F6D-095D-4638-AB1A-0819FC3B11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0E802A-FD69-4C5A-AEEC-454C0FC736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2CAF2F-6580-4DE0-BCDB-39A22C8C8A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1bec53-0a39-4890-a326-02c071ee10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0</Words>
  <Characters>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Wales</Company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ydd Bebb (HEIW)</dc:creator>
  <cp:keywords/>
  <dc:description/>
  <cp:lastModifiedBy>Kyle Harris (HEIW)</cp:lastModifiedBy>
  <cp:revision>16</cp:revision>
  <dcterms:created xsi:type="dcterms:W3CDTF">2022-06-09T08:47:00Z</dcterms:created>
  <dcterms:modified xsi:type="dcterms:W3CDTF">2022-06-17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24F0A5737D1B43BAA782B9CCF80731</vt:lpwstr>
  </property>
</Properties>
</file>